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การพัฒนาหลักสูตร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290866</w:t>
      </w:r>
      <w:r>
        <w:t xml:space="preserve"> </w:t>
      </w:r>
      <w:r>
        <w:t xml:space="preserve">นาโน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                                      อีกครั้งนึงฉันก็ไม่ได้กลัวเจ้าจะรักความรัก        ตำนานมา   บอกว่าฉันเก่ง    ไม่ได้จริงๆสะแกแสงมายา   ใช้คำว่ารักไม่ใช่แค่บาท  ว่าจะออกไปทำสัญญาที่ถูกใจได้อย่างไร  ช้าจังเหลือเค้าก็รำโบราณตำนานตำนาน เราจะร่วมใจลอยไปนะจุ๊บๆไม่ว่านานเพียงใดฉันลืม ข้าพเจ้าจะรักคนเดียวที่ฉัน  เพียงเจ้านางก็ภาวนาให้จงได้รักดีค่ะดีรู้จัก ร่วมใจว่านานหลาย พระเจ้าจะรักฉัน  เลิกกันแล้ว  บทในนั้นมีผู้ประพันธ์คือฉันจะรักเสมอคนรัก อยู่ที่ฉัน                                  สวัสดีค่ะ      ตอนนี้ทางข้างล่างได้ยินไหมค่ะ โอเคค่ะเห็นลาบแล้วค่ะ  เดี๋ยววันนี้นะคะอาจารย์นะคะได้ติดภารกิจแล้วได้ฝากวีดีโอหามาให้นักศึกษาได้เรียนรู้นะคะ     เซ็นทรัลดูวีดีโอเสร็จแล้วนะคะก็จะมีให้นักศึกษาสามารถเดินทางกลับ ได้เลยค่ะ   ซึ่งตอนนี้นักศึกษาก็พร้อมแล้วนะคะ                         ถังน้ำได้ยินเสียงนะคะเสียงวีดีโอ    อาจารย์ครับ ใช้คำถามหน่อยสิว่าไม่ได้ยินว่าจะพาพวกเรา  เรียนรู้ในประเด็นการเรียนรู้ในหัวข้อจากหลักสูตรสู่ชั้นเรียน สังเกตว่าจากหลักสูตรสู่ชั้นเรียนนะคือมันเป็นการ นำทฤษฎีไปสู่การปฏิบัติ ก็คือจากหลักสูตรเดิม ทางร้านไม่ได้ยินเสียงวีดีโอใช่ไหมคะ ใช่ครับไม่ได้ยินครับ                                                                                                                                                                                             เป็นหลักสูตรที่มันเป็นนามธรรมถ้าเปรียบเสมือนกับอาหารเนอะก็จะเป็นวัตถุดิบ ยังกินไม่ได้  แบบนี้ได้ยินเสียงไหมคะเพราะว่าได้ยินเสียงชัดเจนไหมคะ     ทางร้านได้ยินเสียงชัดเจนไหมคะเมื่อกี้ที่ลองเปิดวีดีโอแบบว่าเปิดไมค์                             เดี๋ยวลองทดสอบอีกครั้งนะคะ                  สวัสดีค่ะนักศึกษาทุกคนวันนี้ครูพ่อจะพาพวกเรา  ไปเรียนรู้ในประเด็นการเรียนรู้ในหัวข้อจากหลักสูตรสู่ชั้นเรียน สังเกตว่าจากหลักสูตรสู่ชั้นเรียนนะคือมันเป็นการนำทฤษฎีไปสู่การปฏิบัติ ก็คือจากหลักสูตร เดิม  เป็นหลักสูตรที่มันเป็นนามธรรมถ้าเปรียบเสมือนกับอาหารเนาะก็จะเป็น วัตถุดิบ ยังกินไม่ได้ แต่ถ้าเมื่อไหร่มันลงสู่ชั้นเรียนเสียว่ามันถูกลงมาละ ครูก็เลยใช้ชื่อว่า กับหลักสูตรหมักลงเป็นเมนูเด็ก ที่ครูเคยบอกไปนะว่าครู  จะต้องทำหน้าที่อยู่ 3 อย่าง หน้าที่อันแรกเลย  หน้าที่ของการเป็นนักดีไซเนอร์  นักดีไซเนอร์ทำอะไรก็จะต้องเป็นนักออกแบบ การจัด กิจกรรม  กิจกรรมทุกอย่างการจัดการเรียนรู้ทุกอย่างเลยต้องดีไซน์ อยู่ไสทำไมนิสัยก็ให้มันน่าเรียน ให้มัน มันมีความสุขสนุกสนานในการเรียนรู้ เพราะเราไม่ใช่เป็นครูสอนหนังสือที่จะถ่ายทอดวิชาการถ้าถ่ายทอดทางวิชาการตอนนี้คือ Content ต่างๆเนี่ยมันเข้าไปสู่  ผู้เรียนโดยอัตโนมัติ  เพราะฉะนั้นคือหน้าที่ของเราคือต้องติดสาย  ดีไซน์ให้มันน่าเรียนเรียนแล้วเขาเรียนอย่างมีความสุข เรียนด้วยความสนอกสนใจอันนั้นแหละคือหน้าที่ของครูด้านที่ 2 หลักสูตรมันต้องกินได้ การที่จะกินได้มันก็ต้องน่ากิน  กินได้แล้วก็ต้องอร่อยด้วยเพราะฉะนั้นหน้าที่ของครูผู้สอนนอกจากเป็นนักดีไซเนอร์แล้วก็จะต้องเป็น เชฟ เชฟต้องกินให้อร่อยแล้วฉะนั้นหน้าที่ของครูผู้สอนตอนนี้ก็ต้องยุ่งหลักสูตรเขากำหนดวัตถุดิบมา 1 2 3 4 เราก็ต้องจินตนาการและใช้จินตนาการใช่ความครีเอทของความเป็นครูนี่แหละของครูยุค 5g  จะต้อง                           ภาระมาแล้วนะ กลับไปอีก  ท่อทางวิชาการตอนนี้คือ Content ต่างๆเนี่ยมันเข้าไปสู่ ผู้เรียนโดยอัตโนมัติ  เพราะฉะนั้นคือหน้าที่ของเราคือต้องปิดสายค่ะ  ดีไซน์ให้มันน่าเรียนเรียนแล้วเขาเรียนอย่างมีความสุข เรียนด้วยความสนอกสนใจอันนั้นแหละคือหน้าที่ของครูด้านที่ 2 สูตรมันต้องกินได้ การที่จะกินได้มันก็ต้องน่ากิน  กินได้แล้วก็ต้องอร่อยด้วยเพราะฉะนั้นหน้าที่ของครูผู้สอนนอกจากเป็นนักดีไซเนอร์แล้วก็จะต้องเป็น เชฟ  เชฟต้องปรุงให้อร่อย ลักษณะหน้าที่ของครูผู้สอนตอนนี้ก็ต้องยุ่งหลักสูตรเขากำหนดวัตถุดิบมา 1 2 3 4 เราก็ต้องจินตนาการและใช้จินตนาการใช้ความครีเอทของความเป็นครูนี่แหละของครูยุค 5g จะต้องดีไซน์หลักสูตรทำยังไงให้กลายเป็นเมนูจานเด็ดให้ได้  ปกติเชฟไม่ใช่แคบลง อาหารสุกแล้วก็แล้วก็กินได้เลยนะมันต้องมีศิลปะในการจัด ญานในการคัดเลือกวัตถุดิบในการที่แบบ ความกลมกล่อมคือต้องการเทสลักษณะไหนต้องมีการดีไซน์ บริษัทก็รับลูก ต่อมาจากของการเป็นนักบิดสายแนนเองสุดท้ายแล้วพอหลังจากที่  กินได้อร่อยด้วยมีความสุขทั้งอาหารตาหายใจ    ก็จะต้องเข้าเป้าด้วยเพราะฉะนั้นหน้าที่ของผู้เรียน  หน้าที่ของครูผู้สอนก็จะต้องทำหน้าที่เป็นกรรม พาผู้เรียน  ไปสู่จุดหมายปลายทางตามที่ตั้งไว้ นะคะ  เป้าหมายปลายทางอยู่ตรงไหนก็ตรงอยู่ตรงที่จุดประสงค์อ่ะค่ะ ภิกษุผู้สอนได้กำหนดไว้เริ่มจาก  หลักสูตร ในระดับชั้นเรียนที่เป็นคำอธิบายรายวิชาได้กำหนดไว้ ครูก็ต้องทำหน้าที่ถอดคำอธิบาย รายวิชา ที่เขากำหนดไว้มีอะไรบ้าง K P A  นั่นก็คือจะต้องพัฒนาผู้เรียนทั้งด้านสมองทั้งทางด้านทักษะทั้งทางด้านจิตใจ คุณลักษณะนิสัยต้องไป ให้เป็นแบบองคาพยพเลย เราไม่ได้สอนหนังสือให้เด็กหัวโต แต่เราต้องสอนให้มีความเติบโตในทุกๆด้าน เพราะฉะนั้นในหลักสูตร รถเปรียบเสมือนกับเป็นวัตถุดิบล่ะเริ่มต้นตั้งแต่หลักสูตรชาติหลักสูตรชาติ  กนกกับหลักสูตรท้องถิ่น ถามว่าหลักสูตรท้องถิ่นมันมีมายังไง  ก็คือในแต่ละท้องถิ่น สิ่งไหนที่เขาต้องการจะ อนุรักษ์รักษาต้องการที่จะพัฒนา  หลักสูตรอันนี้เกิดขึ้น เอามาช่วย support สนับสนุนท้องถิ่น ซึ่งหลักสูตรท้องถิ่นเพื่อจะทำงานควบคู่ไปกับ   หลักสูตรสถานศึกษา  หลักสูตรสถานศึกษานอกจากต้องการสร้างให้เหล็กเป็นยังไง จุดเน้นของโรงเรียนเป็นยังไง จะเอามาบูรณาการกับหลักสูตรท้องถิ่นเข้าไปด้วย   ถามว่ายังกินได้ยัง  หลักสูตรสถานศึกษาเมื่อเปิดดูปุ๊บมันก็จะมีโครงสร้างใช่ไหมคะโครงสร้างของหลักสูตร โครงสร้างหลักสูตรเพื่อจะมีรายวิชาต่างๆในรายวิชาต่างๆนั่นแหละจะมีคำอธิบายรายวิชาเป็นตัวกำหนด   จะมีการกำหนดว่า K เรียนอะไรบ้าง จะใช้ทักษะกระบวนการอะไรที่จะเป็นตัวคะตะไลต์เด็ก  แล้วก็เอก จะช่วยส่งเสริมคุณลักษณะนิสัยให้เด็กดีอย่างไร อยู่ที่เป้าหมายปลายทางก็มีการกำกับเอาไว้ เพราะฉะนั้นครูใหม่ แม็คโครเก่าก็ตาม ไม่ว่าจะได้รับมอบหมายให้สอนวิชาอะไรต้องกลับไปดูคำอธิบายรายวิชาก่อน คำอธิบายรายวิชานี้แหละที่จะเป็นเข็มทิศนะคะให้ครูได้ออกไปเขียนแผนต่อไป จากคำอธิบายรายวิชาครูก็จะต้องทำหน้าที่ของการเป็น นักดีไซเนอร์แล้วค่ะ จัดทำให้เป็นหน่วยการเรียนรู้ให้มันเป็นสตอรี่มีชีวิตชีวาให้ได้นะคะมีการจัดกลุ่มก้อน เนื้อหาทั้งหลายที่ปรากฏในคำอธิบายรายวิชาเอามาสร้างเป็น Story   หลังจากนั้น จากสถานศึกษาไปสู่ชั้นเรียน เป็นไปตามขั้นตอนแบบนี้ทำให้หน่วยการเรียนรู้ ใช้ได้หรือยัง  ยังใช้ไม่ได้ เพราะมันยังบอกแค่โครงเฉยๆเห็นแค่โครงว่าจะเกิดอะไรขึ้นสถานการณ์อะไรจะเกิดขึ้นบ้าง กิจกรรมจะเกิดอะไรขึ้นบ้างเนื้อหาอะไรบ้างจะบอกแค่คร่าวๆเป็นโครงเฉยๆ เพราะฉะนั้น ก็จะมีโครงสร้างรายวิชาเกิดขึ้น จ้า หน่วยการเรียนรู้ที่จะเป็นหน่วยใหญ่นะคะจากโครงสร้างรายวิชา นั่นแหละถึงจะถอดไปเป็นแผนการจัดการเรียนรู้ตรงนี้ถือเป็นอาวุธของครู ครูทุกคนจะต้องมีแผนการสอน เธอเรียกฉันสั้นน้องแผนการสอนแต่ถ้าเรียกเต็ม เห็นรูปก็จะเป็นแผนการจัดการเรียนรู้แผนการสอนเขาก็กลัวว่าครูจะติดเนาะว่า สอนหนังสือเป็นการจัดการเรียนรู้มันก็จะเกี่ยวเรื่องนี้เรื่องของการดีไซน์  เรื่องของการออกแบบ       พอรายวิชามันมีการกำหนดมาตรฐานการเรียนรู้มีการกำหนดเป้าหมายตัวชี้วัดนี้แหละมันเป็นเป้าหมาย เมื่อมีตัวชี้วัดและหน้าที่ของครูผู้สอนก็จะต้อง วิธีเช็คค่ะ ว่า ตัวชี้วัดเนี่ยมันมีรายละเอียดอะไร หา keyword ให้เจอ Action Verb ตรงนี้ค่ะ อ่านออกเสียงร้อยแก้วอันนี้เป็นสมมติวิชาภาษาไทย อ่านออกเสียงร้อยแก้วได้อย่างถูกต้องเหมาะสม สมมุติว่าตอนนี้เราได้รับผิดชอบ ให้ดูแล 2 ตัวชี้วัดนี้ ทำยังไงจะสร้างมาเป็น Sorry ได้ตัวชี้วัดแรก เรื่องของการอ่านออกเสียงตัวที่ 2 เรื่องการจับใจความเราจะต้องเอามาหลอมรวมกันให้เป็นสาระสำคัญเดี่ยว คำว่าสาระสำคัญ มันก็คือ เรื่องสำคัญมันเป็น Concept เดี่ยว เพราะฉะนั้นสาระสำคัญจะคนละอย่างกันกับสาระการเรียนรู้นะคะ  อยากให้ออกเนาะอันนี้เป็นตัวอย่างหน้าตาสำหรับสาระสำคัญที่ถอดออกมาจาก 2 ตัวชี้วัด  จะมีการระบุเลยว่าการอ่านออกเสียงการจับใจความมันคืออะไร แล้วการศึกษาเรื่อง  สาระที่จะสอน มีอะไรบ้าง เนื้อหาสาระเกี่ยวกับเรื่องการอ่าน กับเรื่องของการจับใจความ และสุดท้ายแล้วมันจะช่วยให้ผู้เรียนได้อะไร  แล้วก็ต้องเขียนตรงนี้ด้วยสรุปว่าสาระสำคัญมันจะประกอบไปด้วย 3 ประเด็นด้วยกันประเด็นแรกก็คือเป็นนิยาม เขียนเป็นหลักการก็ได้นะคะ   อันที่ 2 เป็นเนื้อหาที่จะสอน สุดท้ายเธอเป็นประโยชน์ที่ผู้เรียนจะได้รับหรือคุณค่าที่ผู้เรียนจะได้รับ ถ้าครูเขียนสาระสำคัญโดยชัดเจน มันจะช่วยให้ ตัวเองมีความเข้าใจว่าสิ่งที่เรากำลังสอนนะคืออะไร  แล้วเนื้อหาสาระที่จะสอนมีอะไรบ้างจะได้ไปหามาถูกเอามาสอนถูก  สุดท้ายคือเรียนแล้วมันได้ประโยชน์อะไร 3 อย่างนี้ต้องไปด้วยกันเวลาเขียนสาระสำคัญต้องเขียนแบบนี้เนาะถอดออกมาให้ได้เร็ว 3 ประเด็นนะคะไม่ใช่ไม่ใช่เขียนสาระการเรียนรู้นะคะที่เอามาสอนค่ะส่วนใหญ่ที่เห็นในอินเทอร์เน็ตเลยกลายเป็นเขียน สาระการเรียนรู้ส่วนใหญ่ ไม่ค่อยไม่ถูกเนาะ     ในหน่วยการเรียนรู้เนี่ยมันก็เหมือนกับเป็นโครงเนาะ โคลนยังไม่ใช่ลงรายละเอียดมันมีกิจกรรมอะไรมีสีอะไร เห็นแค่ส่งแต่แค่เห็นแค่โคลงอ่ะอย่างน้อยก็พอจะเห็น เป้าหมายปลายทางได้ว่า ภาพสุดท้ายเราต้องการให้เด็กได้อะไร ภาพสุดท้ายมันจะออก หน้าต่างกิจกรรมเป็นแบบไหน เพราะฉะนั้นเกือบในหน่วยการเรียนรู้มันจะปรากฏโครงสร้างรายวิชาด้วยเหมือนบ้านหลังเนี่ย  มีโครงซึ่งเป็น โครงเหล็ก  ต่อกันมาเนี่ยต่อกันเป็น  เป็นโครงหน้าต่างประตูเป็นหลังคาด้วย เราเดาได้ใช่ไหมคะว่า หน้าตาหลังจากที่บ้านหลังนี้สร้างเสร็จแล้วมันจะเป็นแบบไหน  เราก็เดาได้เลยมันต้องเป็น บ้าน 2 ชั้น ทรงโมเดิร์น มีลงจดจอดรถที่ มากกว่า 1 คันแน่ๆ  หลังคาก็จะเป็นหลังคากระเบื้องอะไรอย่างเงี้ย ผลิตไทยจะออกมาเป็นแบบนี้ค่ะ ก็ Modern จริงๆ เราก็จะคาดเดาออกว่า โครงสร้างของรายวิชามันจะมีหน้าตาเป็นแบบไหนนะคะ    ที่นี่จากโครงสร้างรายวิชามาจะเห็นอะไรบ้างและโครงสร้างรายวิชาใช่ไหมคะไม่เห็นหน่วย   ไม่เห็น มาตรฐานตัวชี้วัดว่าใช้ตัวไหนแล้วก็ พอโตเป็นสาวแล้วสำคัญจะให้เวลาเรียนเห็นคะแนนทั้งหมดเลย คะแนนก็จะเป็น 100 คะแนนส่วนเวลาเรียนก็ตามที่หน่วยกิตมันล็อคเอาไว้กำหนดยังไม่ใช่เนี่ยสมมุติวิชาวิทยาศาสตร์ 1 หน่วยกิตไหมคะ 100 กิโลเท่ากับ 40 ชั่วโมงเพราะฉะนั้นเราจะต้องบริหารจัดการให้มันลงตัวที่ 40 ชั่วโมงแต่สอนจึงต้องยืดหยุ่นนะ อาจจะไม่ถึง 40 หรอกนะคะแล้วก็คะแนนสัดส่วนก็ต้องให้มันพอเหมาะพอสมถ้าวิชาไหนเป็นวิชาปฏิบัติต้องให้คะแนนเยอะๆหน่อย  ไม่มีก็ไม่ต้องเยอะนะคะไม่ใช่แบบ วิชาปฏิบัติแต่ว่าไป ให้เด็กวุ่นวายอยู่กับการทดสอบความรู้ความจำวันนั้นคือเด็กได้ประโยชน์น้อย   แล้วก็หน่วยการรู้อันนี้หน่วยกันอีก 40 ชั่วโมงเนี่ย 5 หน่วยมันเยอะเกินไปอันนี้เป็นตัวอย่างที่ที่ยังไม่ค่อยดีนะ แต่ว่าเดี๋ยวพอเราไปฝึกเขียนหน่วยการเรียนรู้แต่เดี๋ยวครูจะอธิบายให้ฟังอีกทีนึงนะคะ เพราะฉะนั้นจากโครงสร้างปุ๊บมันก็จะถอดไปเป็นระยะมันจะปรากฏเป็นหน่วย  เราก็ต้องเอาไปออกแบบเป็นหน่วยย่อย  พอได้หน่วย ย่อย 1 หน่วยเสร็จปุ๊บ ก็ค่อยเป็นแผนการจัดการเรียนรู้  คำว่าหน่วยการเรียนรู้คืออะไร หน่วยการเรียนรู้มันก็คือเนื้อหาสาระที่มันจัดไว้เป็นชุดๆ  บริการ โยงใยความสัมพันธ์ของเนื้อหาจัดเป็นกลุ่มเป็นก้อน หรือว่าเราจะได้ไปดีไซน์กิจกรรมต่อ   อันนี้เป็นตัวอย่างเห็นคะในเรื่องนึง  หน่วยการเรียนรู้ อาจจะมีการ รวมเนื้อหาที่มันคล้ายกันจัดเป็นกลุ่มเดียวกัน จะเป็นกลุ่มเดียวกัน ในหนึ่งหน่วย  ไม่ควรต่ำกว่า 8 ชั่วโมง เพราะว่าถ้าน้อยกว่านั้นเช่นว่าบอกว่าหน่วยการเรียนรู้ที่มี 2 ชั่วโมงหรือมี 4 ชั่วโมง มันก็ไม่เพียงพอที่เป็น sorry   งั้นจะต้องให้มันเกิน 8 ชั่วโมงเป็นต้นไป  มีไว้ตรงนี้ ป้องกันให้ครูสอนตามหนังสือ ครูสอนตามหนังสือรับปกติและครูคนนั้นจะไม่ค่อยเขียนจะไม่ค่อยออกแบบหน่วยการเรียนรู้หรอกค่ะเพราะเขารู้สึกว่ามันเป็นภาระมันเหนื่อยมันอะไรอ่ะแต่จริงๆน่ะถ้าครูออกแบบดีไซน์หน่วยการเรียนรู้ที่ดีๆนะ การเรียนมันจะน่าสนุกมากเลย  เด็ก จ่า มีชีวิตชีวา มันเป็นแผลที่มีชีวิตนั้นการสร้างหน่วยกับนิ้วเนี่ยสามารถทำได้ 2 วิธี วิธีแรกก็คือสร้างหน่วยจาก หรือว่าหัวเรื่องอันที่ 2 คือ ต่างจากผลการเรียนรู้และลองดูนะว่าเราจะ  สร้างแบบไหนยังแบบแรกสร้างจากประเด็นคือสร้างจากไอเดีย  100 ล้อแล้วก็ค่อยมาหาว่าเนื้อหาสาระไหน ที่มันจะมาอาจจะมาช้อปปิ้งจากตรงมาตรฐานการเรียนรู้ตัวชี้วัดนะคะแล้วก็ค่อยเอาไปเขียนเป็นสาระสำคัญสุดท้ายก็มาออกเป็นกิจกรรม  ก็เลยได้หน่วยการเรียนรู้ขึ้นมา อันนี้คือสร้างจากประเด็นก่อนแล้วค่อยไป คิดหาเนื้อหา พี่จะเอามาบูรณาการภายหลัง อันนี้คือวิธีแรก  วิธีที่ 2  วิธีที่ 2 คือสร้างจากเป้าหมาย ปักธงไว้เลยว่าต้องการให้ผู้เรียนได้อะไร ได้ความรู้อะไรได้ทักษะอะไร ตั้งธงเสร็จปุ๊บก็มาคิด หน่วยการเรียนรู้ให้มันสอดคล้องกับ  เป้าหมายที่เราตั้งเอาไว้วิธีการนี้เขาเรียกว่ารักเหมือนมีทรายก็คือเอาเป้าหมายเป็นที่ตั้งนะคะแล้วค่อยไปกำหนด ภาระชิ้นงาน ต้องมาที่ภาระชิ้นงานก่อนนะจากนั้นค่อยไปกำหนดการวัดการประเมินผล  และสุดท้ายท้ายสุดเลย ค่อยไปออกเขียวออกแบบกิจกรรมทีหลัง    เรียกว่า backward Design เอาเป้าหมายเป็นหลัก ยัง   หลักสูตรสถานศึกษาในหลักสูตรสถานศึกษามันก็จะบรรจุรายวิชาต่างๆ ที่ครูผู้สอนจะต้องสอน ก็แยกขายกันเป็นวิชาวิชาเลย ในแต่ละวิชาก็มีการกำหนดเป้าหมายอีก ว่าเนื้อหาจะสอนอะไรทักษะกระบวนการจะมีอะไรบ้างและเป้าหมายที่นกไปให้ถึงก็คือตามตัวชี้วัดที่ระบุนี่แหละเพราะฉะนั้นหน้าที่ของครูก็จะต้องใช้จินตนาการ  ในความเป็นนักดีไซเนอร์นั่นแหละ ออกแบบหน่วยการเรียนรู้ให้มันน่าเรียนนะคะซึ่งสามารถทำได้ 2 วิธีวิธีแรกก็คือมีคำอธิบายรายวิชาอยู่แล้ว   ช่างหวยได้เลยนะคะกับอีกวิธี ก็คือไม่มีหน่วยก็คือไม่มีคำอธิบายรายวิชาเราจะต้องเขียนขึ้นมาเอง ซึ่งในรายวิชาพัฒนาหลักสูตร พวกเราจะได้เขียนขึ้นมาเอง รายได้หลักสูตรที่มันโดนใจเด็ก หลักสูตรที่  มัดจะขายความสนใจของเด็กๆ   แล้วในคำอธิบายรายวิชามันปรากฏอะไรบ้างมันก็จะปรากฏอยู่ 3 ส่วนด้วยกันชนหัว ส่วนตัว ที่เป็นเนื้อหาที่ใช้เรียนมันก็จะบอกทั้งเค้กทั้งทีทั้งเอ ส่วนใหญ่นะเวลาเขาเขียนเขาจะแยกกันเป็นพารากราฟพารากราฟแรกน่าจะเป็นพวกเค  รายการที่ 2 น่าจะเป็นพวกที การ์ดที่ 3 เห็นไหมคะสุดท้ายเลยก็จะเป็น A  แล้วก็  กำกับด้วยตัวชี้วัดที่ต้องการจะให้เด็กไปถึง  มันจะมีอยู่ 3 ส่วนตรงนี้  ที่เราจะต้องมาดูกัน ออกแบบกันนะคะ การออกแบบไม่ยากเนาะหน้าที่ของครูผู้สอนก็คือจะต้องดีไซน์ยังไง  เราก็ต้องคิดแหละ แล้วก็ต้องหาข้อมูลว่าจะสอนทั้งทีไม่ต้องสอนแบบ Change นะไม่ใช่สอนแบบเดิมๆหรือหนังสือเข้าไปในห้องเรียน ถ้าสอนแบบนั้นน่ะมันไม่ใช่มือครูมืออาชีพหน้าที่ของเราต้องเป็นครูยุค 5g ต้องมีความเป็นมืออาชีพ  วิชาอะไรก็ตามที่ผ่านมือเรา เด็กที่เรียนกับเราแล้วต้องมีความเจริญเติบโตในทุกๆด้าน     ไม่ใช่สอนให้หัวโตอย่างเดียวนะถ้าสอนให้หัวโตอย่างเดียวเนี่ยมันก็จะเป็นภาพฝั่งขวามือนี่ล่ะค่ะ สอนหนังสือไปสอนให้ท่องจำแล้วเอาไปสอบไป สุดท้ายคือเด็กกินความรู้นะไม่ได้เอาไปใช้ไม่เป็นทักษะก็ไม่มีนิสัยที่ดีก็ไม่เกิดในรายวิชาก็ไม่ได้สอนอะไรเลย สอนการบวกลบคูณหารสอนให้แต่อ่านออกเขียนได้แต่ไม่ได้สอนคุณธรรมสอนนิสัย   ถ้าสอนแบบนี้ยิ่งยิ่งเรียนยิ่งแห้งเห*่ยว  ถ้าสอนแบบ มีการดีไซน์ดีๆนะ  เนื้อหาการเรียนกิจกรรมทุกอย่างมันมีการดีไซน์หมดเลย การเรียนแบบที่มันจึงมีชีวิตชีวามีความอุดมสมบูรณ์มาก  airdrop ฝั่งซ้ายมือนั่นแหละ เรามาเป็นครูยุค 5g ที่สอนให้เด็กเติบโตทางด้านฝั่งซ้ายดีกว่า    เพราะฉะนั้น จะต้องมีการเปลี่ยนระบบในการ เรียนการสอน เพราะฉะนั้นในหน่วยการเรียนรู้จะต้องดีไซน์ดีๆนะคะในหน่วยการเรียนรู้ในลักษณะของหน่วยของมันก็คือจะต้องมีความสมบูรณ์และจบในตัว  เหมือนหนังสั้นอาจจะต้องจบในตัวไม่ใช่มีตอน 1 ตอน 2 ตอน 3 จบในตัวภายใน 8 ชั่วโมง 10 ชั่วโมงเนี่ย ภายใน 8 ชั่วโมง 10 ชั่วโมงมันจะต้องประกอบไปด้วย  มีจุดประสงค์มีเนื้อหามีกิจกรรมมีการวัดการประเมิน  อย่างน้อยต้องมี 4 อย่าง ส่วนปัจจัยส่วนองค์ประกอบที่เหลืออย่างเช่นสื่อการสอนเช่นเทคนิคการสอนแรงต่างๆแล้วมันก็จะรวมอยู่ในนี้แหละแต่มันเป็นเรื่องใหญ่ๆ ที่เอามาเสริมเฉยๆนะคะ  ฉันการสร้างหน่วยการเรียนรู้ที่ดีนะคือนอกจากเป็นหน่วยที่มีชีวิตชีวาแล้วเนี่ย เนื้อหา พี่เอามาสอบก่อนนะมันควรจะมีการเชื่อมโยงสัมพันธ์กัน  แล้วก็ ไม่ควรใหญ่หรือเล็กเกินไป เช่นอย่างที่กูบอกเมื่อสักครู่เนี่ย บอกว่าหน่วยการเรียนรู้นี้เนื้อหา 3 ชั่วโมง มันยังไม่ได้อะไรเลยนะ  สอนจริงน่ะ 50 นาที ขับ 150 นาทีนะคะ  กว่าจะได้ ลงมือปฏิบัติกิจกรรมเดี๋ยวมันก็ไม่ทันเวลาเพราะฉะนั้นคือหน่วยนึงอ่ะ ประมาณสัก 10 ชั่วโมงนะกำลังดี เราจะได้ Design กิจกรรมได้นะแล้วในหน่วยนั้นจะต้องพาผู้เรียนไปสู่มาตรฐาน ตามที่กำหนดไว้ด้วย แล้วหน่วยการเรียนรู้สร้างขึ้นมาปุ๊บ เด็กต้องมีส่วนร่วมด้วยนะไม่ใช่ตลอดทั้งหน่วย 10 ชั่วโมงและให้เด็กมานั่งฟังอย่างเดียวมันก็ไม่ใช่ และในหน่วยนั้น  ก็จะต้องมีชิ้นงาน ที่สะท้อนตามเป้าหมายด้วย สมมุติเราสอนให้เด็กว่ายน้ำ ชิ้นงานคือให้เด็กทำแบบทดสอบ มันก็ไม่เหมือนกันนะ เพราะฉะนั้นภาระงานที่เราให้นั่นก็คือ ให้ฝึกซ้อมว่ายน้ำให้ว่ายน้ำให้เป็น  มันจะเป็นภาระงานที่มัน Match กับเป้าหมายแล้วก็เวลาดีไซน์หน่วยเนี่ย เวลา  น้ำหนักคะแนนต้องให้มันพอเหมาะพอสมถ้าเป็นปฏิบัติต้อง  งานให้เยอะหน่อยมีบางวิชานะที่ครูเห็นนะ  โหเทคะแนนให้กับการสอบเนี่ย 30 40 ยังมันเยอะเกินไปเนาะไปท่องจำแบบนั้นคือเด็กไม่ได้อะไรเลยมันก็ไม่ต่างกับการสอนแบบนกแก้วนกขุนทองเพราะฉะนั้นหน้าที่ของครูผู้สอนคือต้องดีไซน์ค่ะดีไซน์โดยเริ่มจากเว็บไซต์ต้องหน่วยนั่นแหละ  ให้มันเป็นหน่วยบูรณาการไม่ใช่เป็นหน่วย  หน่วยพัฒนาการกับหน่วยปกติมันต่างกันยังไง หน่วยการเรียนรู้โดยทั่วไปเป็นหน่วยปกติคือสอน  แล้วก็สอบ จบละ ให้เป็นหน่วยบริการหน่วยบูรณาการหน่วยบูรณาการพวกนี้ทั้งผู้เรียนได้ลงมือปฏิบัติด้วย  เวลาเด็กเอาความรู้ไปใช้เนี่ยเขาได้ การใช้ความรู้ในลักษณะของได้ใช้ทั้งความรู้ความคิดทักษะประสบการณ์มันไม่แยกจากกันนั่นแสดงว่าครูเขาจะต้องมีการดีไซน์กิจกรรม เช่นการให้เรียนเป็นแบบ project based เล่นเบส พวกเนี่ย มันจะเป็นรูปแบบการจัดการเรียนรู้ที่ช่วยให้เด็กได้มีส่วนร่วมในกิจกรรมได้คิดขั้นสูง ได้ลงมือทำ เดี๋ยวสร้างองค์ความรู้ด้วยตนเองนะคะการเรียนไม่ใช่อยู่ในห้องเรียนสีดำอย่างเดียว แล้วก็ถ้ามันบูรณาการ ว่าจะต้องมีการ PLC กับ เพื่อนครูด้วย  เราจะลดความซ้ำซ้อนของเนื้อหาภาระงาน  เส้นสมมุติถ้าเราไปสอนภาษาไทยเราก็ต้องมองหาดูว่าเราจะดีกว่าครูคนไหนได้บ้างเนี่ย สมมุติ ไปดีกับครูวิทยาศาสตร์อย่างนี้อยู่กับครูภาษาอังกฤษยังไง   ชิ้นงานสร้างขึ้นมาชิ้นงานเดียว  เวลาคิดคะแนนยังไง แยกเป็นรายวิชาไป เด็กทำชิ้นเดียว แกะออกคะแนนไป 2 ทาง จะได้ช่วยลดภาระ งานของของเด็กด้วย นี่แหละก็คือนั่นในลักษณะของการบูรณาการ การบูรณาการมันก็จะมีอยู่หลายแบบด้วยกัน อย่างเช่นแบบเรียงลำดับแบบมีส่วนร่วมแบบใยแมงมุม เดี๋ยวครูจะอธิบายในแต่ละแบบนะอันนี้เป็นการแยกประเภทของปกตินะคะวันนี้เป็นนักวิชาการเขาแยกออกมา  ซึ่งหลักๆนะ   เป็นกลุ่มเดียวกัน   อธิบายอีกทีนึง  การบูรณาการแบบเรียงลำดับมันเป็นยังไง  ก็คือ เป็นการบูรณาการ 2 เนื้อหาสาระ เอามาสอนให้มันอยู่ในช่วงเวลาเดียวกันครูจะสอนวิชาภาษาอังกฤษ  รับสอนวิชาหลักสูตร ท้องถิ่นยังไง โคราชจีโอพาร์ค  ช่วงนี้หนูก็สอนเดี๋ยวพาไปด้วยหรือจะหาคนมาช่วยสอนโยคะคนอ้วนในขณะเดียวกันก็สอนภาษาอังกฤษที่มีเนื้อหาเกี่ยวกับชีวะพาไปด้วยและซ้อน ในส่วนของเราเช่นคำศัพท์การแต่งประโยคเกี่ยวกับจีโอพาร์คอะไรเนี่ยนะคะคือบูรณาการ 2 วิชา สอนแยกเนื้อหาสาระ  อยู่ในช่วงเวลาเดียวกันอันที่ 2 เราก็ไปดูสมมุติตอนนี้เราสอนภาษาไทยด้วยสอนภาษาอังกฤษเนี่ย แล้วก็ไปดูมันเข้าข่ายกับรายวิชาไหน สมมุติเราดูแล้วเราจะให้มันเกี่ยวกับชีวภาพให้ได้  ในที่พักมันก็อาจจะมีเนื้อหาสาระบางส่วนที่สอดคล้องกับภาษาอังกฤษที่ครูสอนก็ได้มีเนื้อหาที่คาบเกี่ยวกัน ฉันถูกว่าจะเอาในส่วนตรงนี้แหละที่มันคาบเกี่ยวกันเอามาสอนเป็นแบบแชร์ แบบมีส่วนร่วม  สอนควบคู่กันไปได้เลย    ประเภทต่อมาใยแมงมุมคิด Theme คิดอะไรไว้ก่อน ก็คิดอะไร มันจะเกี่ยวกับวิชาอะไรได้บ้าง  ปรากฏว่าพอหลังจากที่เช็คละโอเคมันเกี่ยวข้องกับวิชาคณิตศาสตร์ได้ด้วย มีการคำนวณพื้นที่ต่างๆมีการ เช็คสสารของพื้นดินเขตพื้นที่อะไรก็แล้วแต่  อยากกอดมีการสร้างผลงานขึ้นมา วิชาศิลปะอย่างเงี้ย ว่าจะชีวภาพเกี่ยวกับไดโนเสาร์เกี่ยวกับพื้นที่ อันนี้เขาเรียกว่าเป็นการบูรณาการแบบใยแมงมุมคือบูรณาการหลายวิชา  ภายใต้ เรื่องหรือตีนนะคะเป็นตัวเดินเรื่อง อีกอันนึง  เป็นแบบลอยได้เนาะก็คือเอาทักษะอะไรก็ได้เอามาเป็นแฟน เอามาผูกกับรายวิชาต่างๆ  แล้วก็สอนไปด้วยกัน ให้มันเชื่อมโยงกัน ช่วงแรกจะเป็นการสอนวิทยาศาสตร์และภาพยนตร์พื้นที่โคราชจีโอพาร์คให้โยมไปเที่ยวภาษาญี่ปุ่นก็ได้อย่างเงี้ย ภาษาอังกฤษก็ได้โดยที่ทั้ง 3 ตัวไหนจะถูกร้อยด้วยสมมติใช้ทักษะความคิดสร้างสรรค์  เอามาใส่ในทุกกิจกรรมทุกเนื้อหาเลยร้อยให้เป็นหนึ่งเดียวเป็นแกนหลัก      สุดท้ายแบบบูรณาการก็คือเป็นการจัดการเรียนการสอนที่เป็นแบบ  สหวิทยาการผสมผสานทั้งเนื้อหาสาระทักษะความคิดรวบยอดให้มัน ไปด้วยกันหมดเลยเอาแทรกในแต่ละส่วนนะคะแจ้งในแต่ละส่วนอันนี้เขาเรียกว่าการสอนแบบ บูรณาการ Index  นะคะเพราะฉะนั้น การออกแบบหน่วยการเรียนรู้ในเรื่องที่สนุกมากๆนะคะ ออกแบบทำยังไงออกแบบก็จะต้องทำให้มันเป็น Sorry นะเหมือนกับเป็นหนังสั้นเนี่ย  ซึ่งเราก็ต้องมีการเขียนโพสต์ก่อนใช่ไหมคะ มันก็เลยเข้ามาสู่ workshop ที่ 2 ซึ่งเราจะได้ฝึกทำกันเป็นกลุ่ม  กูจะส่งที่เป็นใบกิจกรรมใบงานต่างๆนะคะคำชี้แจงตังค์ให้ด้วยพวกเราทำกันเป็นกลุ่มแบ่งกลุ่มกลุ่มละ 4-5 คน  เลือกคำอธิบายรายวิชาที่เราสนใจมา 1 รายวิชา แล้วก็มาลองออกแบบ หน่วยการเรียนรู้แล้วก็ลองจัดทำโครงสร้างรายวิชา เดี๋ยวครูจะส่งใบกิจกรรมให้หลังจากนั้นเราก็ศึกษาตัวชี้วัดในทุกตัวที่ปรากฏในคำอธิบายรายวิชา แล้วก็ถอดออกมาเป็น Concept  แล้วก็หลอม จัดกลุ่ม เหมือนที่ครูหมู เชิญชวนให้พวกเรา อยู่ก่อนหน้านี้นะว่ามีวิธีการหลอกตัวชี้วัดยังไงสุดท้ายก็มาสร้างเป็น Concept หรือ Idea แล้วก็มาเขียนเป็นสาระสำคัญ ตั้งชื่อหน่วยตอนสุดท้าย  ถามว่าทำไมตั้งชื่อไว้ตอนสุดท้ายตอนนั้นคือเราเห็นแล้วไงคะว่าสาระสำคัญมันเป็นไปในทิศทางไหน เราก็จะพอคาดเดาได้ว่าเออสาระสำคัญแบบนี้ มันจะนำไปสู่ การออกแบบกิจกรรมอะไรได้อย่างเงี้ย      ใบกิจกรรมที่ 2 กระปุกจะมีใบความรู้ให้นะคะมีคำชี้แจง มีใบงานให้นะคะมีอยู่ 2 ฉบับเราทำร่วมกัน  อันนี้เป็นตัวอย่าง สร้างหน่วยการเรียนรู้เนาะหน่วยการเรียนรู้สร้างหน่วยการเรียนรู้ คิดว่าตอนนี้ยังไม่ปรากฏชื่อชื่อควรจะมาเขียนตอนสุดท้ายตัวชี้วัดที่ครูดึงมาจากคำอธิบายรายวิชา เพราะว่ามีอยู่ สมมุติมีอยู่ 10 ตัวนะอันนี้เป็นหน่วยแรก  หลังจากที่ไปดูคำอธิบาย รายละเอียดและในแต่ละ รหัสนะคะ ตัวชี้วัดเนี่ย ก็ปรากฏว่าอ๋อสรุปได้ละเรียบร้อย เอามาตั้งเป็นเป้าหมายการเรียนรู้และหลังจากนั้น นี่คือครูกำลังจะพาทำหน่วยการเรียนรู้แบบ backward Design นะคะแล้วก็มาคิดชิ้นงานชิ้นงานแบบไหนที่ ที่มันจะตอบตัวชี้วัดที่เกี่ยวข้องได้  เป็นหลักฐานว่าเด็กได้บรรลุ เป้าหมายตามที่กำหนดแล้วนะคะ กูก็ว่าโอเคให้เด็กสร้าง ผลงานถ่ายภาพนะคะแล้วก็ผลงานถ่ายภาพเป็นยังไงปุ๊บควรใช้เกณฑ์การให้คะแนนหรือรูบิค  อันนี้เป็นหลักฐานผลการเรียนรู้แนวการวัดการประเมิน แนะแนวการจัดกิจกรรมล่ะ  จัดเป็นแบบโครงงานโดยให้เด็กไปถ่ายภาพแล้วก็ให้มานำเสนอ หน่วยการเรียนรู้นี้มีอยู่ทั้งหมด 10 ชั่วโมง    ก็ต้องไปดีไซน์ว่าทำยังไงเด็กจะมีส่วนร่วม แล้วก็ให้เด็กมี เป็นชาย Center ค่ะ ไม่งั้นเราก็เขียนออกมาเข้าค่ายไม่ต้องเขียนเยอะค่ะว่าเราจะมีแนวการจัดกิจกรรมแบบไหนอันนี้ก็คือ ตัวอย่าง 1 หน่วย ในหลายวิชานึงก็อาจจะไม่อยู่ 2 หน่วย 3 หน่วยก็แล้วแต่เรานะคะอันนี้เป็นหน้าตาของโครงสร้างรายวิชา    เอาตัวชี้วัดน่ะเขียนมาก่อน ตัวชี้วัดก็ไปลองมาเป็นสาระสำคัญนะคะแล้วก็ลองมา พลังจากนั้นครบละเราลองมาไล่ดูว่าในแต่ละหน่วยเราจะใช้เวลาเท่าไหร่  กำหนดน้ำหนักคะแนนเท่าไหร่ รวมคะแนนแล้วต้องได้ร้อย ส่วนเวลารวมคะแนนแล้วก็ตามให้มันสอดคล้องกับเราผิด     แนะนำไปแล้วนะ การเขียนสาระสำคัญนะคะ    เทคนิคการเขียนสาระสำคัญทบทวนอีกรอบนึงนะคะ ตัวนี้สังเกตว่ามันจะเป็นหลักการเป็นนิยามนะ  ให้สังเกตเอา keyword ในเนื้อหาหลักนะคะ มาเป็น การตั้งต้นสังเกตว่ามันจะขึ้นต้นด้วยการหรือความ   กองการศึกษาเรื่อง เนื้อหาที่จะสอนนั่นแหละ แล้วก็สุดท้ายคุณค่าที่เด็กจะได้ วิธีการเขียน     แล้วก็มาตั้งชื่อหน่อย   สุดท้ายเลย วิธีการตั้งชื่อหน่อย คุยกับเราตั้งชื่อหนังอ่ะค่ะ  ชื่อมันต้องตื่นตาตื่นใจมันต้องสะท้อน Concept ของหนังเห็น พอเดาได้ว่าหนังมันจะเป็น ตีนแนวไหน ชื่อมันก็ต้องเป็นชื่อที่ชวนคิด สอดคล้องกับจุดเน้นๆนะ ตัวอย่างโปสเตอร์หนังอวตาร  พอจะคาดเดาเอามันเป็นเรื่องเกี่ยวกับความลึกลับความเป็นตัวตนเองตายเนี่ย   หนังเรื่อง the city of War  ชื่อเรื่องกับภาพประกอบอย่างเงี้ยมันเป็นสื่อได้ว่ามันน่าจะเป็นเรื่องของการตามล่าหาสมบัติยังเนี่ย เป็นเรื่องการผจญภัยหิมะ คนดูสามารถที่จะเดาได้เลยว่าเออเป็นหนังที่ชอบแนวนี้หรือเปล่า  เรื่องนี้อ่ะนเรศวรมหาราชยุทธหัตถี  น่าจะเป็นเรื่องของการทำสงครามเนี่ย    วัยรุ่นพันล้านพันล้าน  มันน่าจะเป็นเรื่องเกี่ยวกับวัยรุ่นคนนึง ที่สร้างเนื้อสร้างตัวจนกระทั่งได้เป็นวัยรุ่นพันล้าน Top Secret  เมื่อเช้ามันก็เป็นหน้าที่เราแล้วแหละว่าจะต้องสร้าง Story ทำยังไงให้หน่วยการเรียนรู้ของเรามี ว่าให้ได้นะ  หนังเขายังสร้างให้มีชีวิตชีวาได้ทำไมครูผู้สอนจะสร้างการเรียนการสอนให้มี               ขาดตอนนี้ก็วีดีโอนะคะก็จบไปแล้วนะคะเดี๋ยวแต่นักศึกษาบอกว่าจะขอขออีกรอบนึงเพราะว่าเนื้อหาค่อนข้างยากค่ะเดี๋ยวจะขอเปิดวีดีโออีกรอบนึงนะคะ   Video ประมาณ 30 กว่านาที                ตอนนี้ได้ยินเสียงไหมคะ  ทางร้านได้ยินเสียงไหม            หาตอนนี้วีดีโอจบไปแล้วเดี๋ยวจะขอเปิดใหม่อีกครั้งหนึ่ง                   สวัสดีค่ะนักศึกษาทุกคนวันนี้ครูก็จะพาพวกเรา ไปเรียนรู้ในประเด็นการเรียนรู้ในหัวข้อจากหลักสูตรสู่ชั้นเรียน สังเกตว่าจากหลักสูตรสู่ชั้นเรียนนะคือมันเป็นการ นำทฤษฎีไปสู่การปฏิบัติ ก็คือจากหลักสูตรเดิม  เป็นหลักสูตรที่มันเป็นนามธรรมเปรียบเสมือนกับอาหารเนาะก็จะเป็น  ฉันกินไม่ได้ แต่ถ้าเมื่อไหร่มันลงสู่ชั้นเรียนเสียว่ามันถูกลงมาละ ครูก็เลยใช้ชื่อว่า จับหลักสูตรหมักลงเป็นเมนูเด็ก ที่ครูเคยบอกไปนะว่าครู จะต้องทำหน้าที่อยู่ 3 อย่าง หน้าที่อันแรกเลย  หน้าที่ของการเป็นนักดีไซเนอร์  นักดีไซเนอร์ทำอะไรก็จะต้องเป็นนักออกแบบการจัด กิจกรรม  กิจกรรมทุกอย่างการจัดการเรียนรู้ทุกอย่างเลยต้องดีไซน์ ดีไซน์ทำไมนิสัยก็ให้มันน่าเรียน  ให้มัน มันมีความสุขสนุกสนานในการเรียนรู้เพราะเราไม่ใช่เป็นครูสอนหนังสือที่จะถ่ายทอดวิชาการถ้าถ่ายทอดทางวิชาการตอนนี้คือ Content ต่างๆเนี่ยมันเข้าไปสู่  ทุเรียนโดยอัตโนมัติ  เพราะฉะนั้นคือหน้าที่ของเราคือต้องปิดสายค่ะ  ดีไซน์ให้มันน่าเรียนเรียนแล้วเขาเรียนอย่างมีความสุข เรียนด้วยความสนอกสนใจอันนั้นแหละคือหน้าที่ของครูด้านที่ 2 หลักสูตรมันต้องกินได้ การที่จะกินได้มันก็ต้องน่ากิน  กินได้แล้วก็ต้องอร่อยด้วยเพราะฉะนั้นหน้าที่ของครูผู้สอนนอกจากเป็นนักดีไซเนอร์แล้วก็จะต้องเป็น เชฟ  เชฟต้องปรุงให้อร่อย เพราะฉะนั้นหน้าที่ของครูผู้สอนตอนนี้ก็ต้องยุ่งหลักสูตรเขากำหนดวัตถุดิบมา 1 2 3 4 เราก็ต้องจินตนาการและใช้จินตนาการใช้ความครีเอทของความเป็นครูนั่นแหละของครูยุค 5g จะต้องดีไซน์หลักสูตรทำยังไงให้กลายเป็นเมนูจานเด็ดให้ได้    ปกติเชฟไม่ลง อาหารสุกแล้วก็แล้วก็กินได้เลยนะมันต้องมีศิลปะในการจัดจานในการคัดเลือกวัตถุดิบในการที่แบบ ความกลมกล่อมคือต้องการเทสลักษณะไหนต้องมีการดีไซน์  เหมือนกันก็รับลูก ต่อมาจากของการเป็นนักบินสายแนนเองสุดท้ายแล้วพอหลังจากพี่  กินได้อร่อยด้วยมีความสุขทั้งอาหารตาหายใจ     จะต้องเข้าเป้าด้วยเพราะฉะนั้นหน้าที่ของผู้เรียน หน้าที่ของครูผู้สอนก็จะต้องทำหน้าที่เป็นกัปตันพาผู้เรียน  ไปสู่จุดหมายปลายทางตามที่ตั้งไว้ นะคะ เป้าหมายปลายทางอยู่ตรงไหนก็ตรงอยู่ตรงที่จุดประสงค์แล้วล่ะ ที่ครูผู้สอนได้กำหนดไว้ เริ่มจาก  หลักสูตร ในระดับชั้นเรียนที่เป็นคำอธิบายรายวิชาได้กำหนดไว้ ลูกก็ต้องทำหน้าที่ถอดคำอธิบาย รายวิชาที่เขากำหนดไว้มีอะไรบ้าง K P A  ก็คือจะต้องพัฒนาผู้เรียนทั้งด้านสมองทั้งทางด้านทักษะทั้งทางด้านจิตใจ คุณลักษณะนิสัยต้องไป  ให้เป็นเด็กอมคาพยพเลย เราไม่ได้สอนหนังสือให้เด็กหัวโต เราต้องสอนให้มีความเติบโตในทุกๆด้าน เพราะฉะนั้นในหลักสูตร เปรียบเสมือนกับเป็นวัตถุดิบยาก เริ่มต้นตั้งแต่หลักสูตรชาติก่อนหลักสูตรชาติ  กนกกับหลักสูตรท้องถิ่น คำว่าหลักสูตรท้องถิ่นมันมีมายังไง  ก็คือในแต่ละท้องถิ่น สิ่งไหนที่เขาต้องการจะ อนุรักษ์รักษาต้องการที่จะพัฒนา  อะไรในหลักสูตรอันนี้เกิดขึ้น เอามาช่วย support สนับสนุนท้องถิ่น ซึ่งหลักสูตรท้องถิ่นก็จะทำงานคู่ไปกลับ  หลักสูตรสถานศึกษา หลักสูตรสถานศึกษานอกจากต้องการสร้างให้เด็กเป็นยังไง จุดเน้นของโรงเรียนเป็นยังไง จะเอามาบูรณาการกับหลักสูตรท้องถิ่นเข้าไปด้วย   ถามว่ายังกินได้ยัง  หลักสูตรสถานศึกษาเมื่อเปิดดูปุ๊บมันก็จะมีโครงสร้างใช่ไหมคะโครงสร้างของหลักสูตร โครงสร้างหลักสูตรเพื่อจะมีรายวิชาต่างๆในรายวิชาต่างๆนั่นแหละจะมีคำอธิบายรายวิชาเป็นตัวกำหนด   จะมีการกำหนดว่า K เรียนอะไรบ้าง จะใช้ทักษะกระบวนการอะไรที่จะเป็นตัวคะตะไลต์เด็ก  แล้วก็โอเค จะช่วยส่งเสริมคุณลักษณะนิสัยให้เด็กดีอย่างไร อยู่ที่เป้าหมายปลายทางก็มีการกำกับเอาไว้ เพราะฉะนั้นครูใหม่ แม็คโครเก่าก็ตาม ไม่ว่าจะได้รับมอบหมายให้สอนวิชาอะไรต้องกลับไปดูคำอธิบายรายวิชาก่อน คำอธิบายรายวิชานี้แหละที่จะเป็นเข็มทิศนะคะให้ถูกได้เอาไปเขียนแผนต่อไป จากคำอธิบายรายวิชาครูก็จะต้องทำหน้าที่ของการเป็น นักดีไซเนอร์แล้วค่ะ  ทำให้เป็นหน่วยการเรียนรู้ให้มันเป็นสตอรี่มีชีวิตชีวาให้ได้นะคะมีการจัดกลุ่มก้อน เนื้อหาทั้งหลายที่ปรากฏในคำอธิบายรายวิชาเอามาสร้างเป็น Story    หลังจากนั้น  จากสถานศึกษาไปสู่ชั้นเรียนมันเป็นไปตามขั้นตอนแบบนี้ทำให้หน่วยการเรียนรู้ใช้ได้หรือยัง  ยังใช้ไม่ได้ เพราะมันยังบอกแค่โครงเฉยๆเห็นแค่โครงว่าจะเกิดอะไรขึ้นสถานการณ์อะไรจะเกิดขึ้นบ้าง กิจกรรมจะเกิดอะไรขึ้นบ้างเนื้อหาจะเรียนอะไรบ้างช่วยจะบอกแค่คร่าวๆเป็นโครงเฉยๆ เพราะฉะนั้นก็จะมีโครงสร้างรายวิชาเกิดขึ้น  หน่วยการเรียนรู้ที่จะเป็นหน่วยใหญ่นะคะจากโครงสร้างรายวิชา นั่นแหละถึงจะถอดไปเป็นแผนการจัดการเรียนรู้ตรงนี้ถือเป็นอาวุธของครู ครูทุกคนจะต้องมีแผนการสอน เราอยากจะเสนอแผนการสอนแต่ถ้าเรียกเต็ม เห็นรูปก็จะเป็นแผนการจัดการเรียนรู้แผนการสอนเขาก็กลัวว่าครูจะติดเนาะว่า สอนหนังสือแต่ถ้าเป็นการจัดการเรียนรู้มันก็จะเกี่ยวเรื่องนี้เรื่องของการดีไซน์  เรื่องของการออกแบบ      พอรายวิชามันมีการกำหนดมาตรฐานการเรียนรู้มีการกำหนดเป้าหมายตัวชี้วัดนี้แหละมันเป็นเป้าหมาย ไม่มีตัวชี้วัดและหน้าที่ของครูผู้สอนก็จะต้อง วิธีเช็คค่ะ ว่า ตัวชี้วัดเนี่ยมันมีรายละเอียดอะไร หา keyword ให้เจอ Action Verb ตรงนี้ค่ะ อ่านออกเสียงร้อยแก้วอันนี้เป็นสมมติวิชาภาษาไทย อ่านออกเสียงร้อยแก้วได้อย่างถูกต้องเหมาะสม สมมุติว่าตอนนี้เราได้รับผิดชอบ ให้ดูแล 2 ตัวชี้วัดนี้ ทำยังไงจะสร้างมาเป็น Sorry ได้ตัวชี้วัดแรกเป็นเรื่องของการอ่านออกเสียงตัวชี้วัดตัวที่ 2 เรื่องการจับใจความเราจะต้องเอามาหลอมรวมกันให้เป็นสาระสำคัญเดี่ยว คำว่าสาระสำคัญ มันก็คือ เรื่องสำคัญมันเป็น Concept เดี่ยว   เพราะฉะนั้นสาระสำคัญจะคนละอย่างกันกับสาระการเรียนรู้นะคะ  อยากให้ออกเนาะอันนี้เป็นตัวอย่างหน้าตาสำหรับสาระสำคัญที่ถอดออกมาจาก 2 ตัวชี้วัด  ก็จะมีการระบุเลยว่าการอ่านออกเสียงการจับใจความมันคืออะไร แล้วการศึกษาเรื่อง เผื่อเจ้าหน้าที่จะสอน มีอะไรบ้าง เนื้อหาสาระเกี่ยวกับเรื่องการอ่าน กับเรื่องของการจับใจความและสุดท้ายแล้วมันจะช่วยให้ผู้เรียนได้อะไร  แล้วก็ต้องเขียนตรงนี้ด้วยสรุปว่าสาระสำคัญมันจะประกอบไปด้วย 3 ประเด็นด้วยกันประเด็นแรกก็คือเป็นนิยาม เขียนเป็นหลักการก็ได้นะคะ   อันที่ 2 เนื้อหาที่จะสอน สุดท้ายคือเป็นประโยชน์ที่ผู้เรียนจะได้รับคือคุณค่าที่ผู้เรียนจะได้รับ ถ้าครูเขียนสาระสำคัญโดยชัดเจน มันจะช่วยให้ ตัวเองมีความเข้าใจว่าสิ่งที่เรากำลังสอนนะคืออะไร  แล้วเนื้อหาสาระที่จะสอนมีอะไรบ้างจะได้ไปหามาถูก เอามาสอนถูก สุดท้ายคือ เรียนแล้วมันได้ประโยชน์อะไร 3 อย่างนี้ต้องไปด้วยกันเวลาเขียนสาระสำคัญต้องเขียนแบบนี้เนาะถอดออกมาให้ได้เร็ว 3 ประเด็นนะคะไม่ใช่ไม่ใช่เขียนสาระการเรียนรู้เนื้อหาที่เอามาสอนค่ะส่วนใหญ่ที่เห็นในอินเทอร์เน็ตเลยกลายเป็นเขียน ฉันต้องการรู้ส่วนใหญ่ ไม่ค่อยไม่ถูกเนาะ   ในหน่วยการเรียนรู้เนี่ยมันก็เหมือนกับเป็นโครงเนาะ เป็นของยังไม่ใช่ลงรายละเอียดมันมีกิจกรรมอะไรมีสีอะไรเห็นแค่โครงแต่แค่เห็นแค่โครงน่ะอย่างน้อยก็พอจะเห็น เป้าหมายปลายทางได้ค่ะว่า ภาพสุดท้ายเราต้องการให้เด็กได้อะไร ภาพสุดท้ายมันจะออก หน้าต่างกิจกรรมเป็นแบบไหน เพราะฉะนั้นเกือบในหน่วยการเรียนรู้มันจะปรากฏโครงสร้างรายวิชาด้วยเหมือนบ้านหลังเนี่ยเห็นมะ  มีโครงซึ่งเป็น โครงเหล็ก  ติดต่อกันมาเนี่ยต่อกันเป็น  เป็นโครงหน้าต่างประตูเป็นหลังคาทุกอย่าง เราเดาได้ใช่ไหมครับว่า หน้าตาหลังจากที่บ้านหลังนี้สร้างเสร็จแล้วมันจะเป็นแบบไหน  แล้วก็เดาได้เลยมันต้องเป็น บ้าน 2 ชั้น ทรงโมเดิร์น มีลงจดจอดรถที่ มากกว่า 1 คันแน่ๆ  หลังคาก็จะเป็นหลังคากระเบื้องอะไรเนี่ย ภาพสุดท้ายจะออกมาเป็นแบบนี้ค่ะ ก็ Modern จริงๆ เราก็จะคาดเดาออกว่า โครงสร้างของรายวิชามันจะมีหน้าตาเป็นแบบไหน    จากโครงสร้างรายวิชามาจะเห็นอะไรบ้างและโครงสร้างรายวิชาใช่ไหมคะมันจะเห็นหน่วย  ไม่ใช่เห็น มาตรฐานตัวชี้วัด ว่าใช้ตัวไหนแล้วก็ ถอดเอาไปเป็นสาระสำคัญจะให้เวลาเรียนเห็นคะแนนทั้งหมดเลยคะแนนก็จะเป็น 100 คะแนนส่วนเวลาเรียนก็ตามที่หน่วยกิตมันล็อคเอาไว้กำหนดยังไม่ใช่เนี่ยสมมุติวิชาวิทยาศาสตร์ 1 หน่วยกิตเท่ากับ 40 ชั่วโมงเพราะฉะนั้นเราต้องบริหารจัดการให้มันลงตัวที่ 40 ชั่วโมงและสอนจึงต้องยืดหยุ่นนะ อาจจะไม่ถึง 40 หรอกนะคะแล้วก็คะแนนสัดส่วนก็ต้องให้มันพอเหมาะพอสมถ้าวิชาไหนเป็นวิชาปฏิบัติต้องให้คะแนนเยอะหน่อย  ทฤษฎีก็ไม่ต้องเยอะนะคะไม่ใช่แบบ วิชาปฏิบัติแต่ว่าไป ให้เด็กวุ่นวายอยู่กับการทดสอบความรู้ความจำวันนั้นคือเด็กได้ประโยชน์น้อย   แล้วก็หน่วยการรู้อันนี้หน่วยกันมีอายุ 40 ชั่วโมงเนี่ย 5 หน่วยมันเยอะเกินไปอันนี้เป็นตัวอย่างที่ดีที่ยังไม่ค่อยดีนะ แต่ว่าเดี๋ยวพอเราไปฝึกเขียนหน่วยการเรียนรู้นะเดี๋ยวครูจะอธิบายให้ฟังอีกทีนึงนะคะ เพราะฉะนั้นจากโครงสร้างปุ๊บมันก็จะถอดไปเป็นระยะมันจะปรากฏเป็นหน่วย  เราก็ต้องเอาไปออกแบบเป็นหน่วยย่อย  พอได้หน่วย  1 หน่วยเสร็จปุ๊บก็ค่อยเป็นแผนการจัดการเรียนรู้  คำว่าหน่วยการเรียนรู้คืออะไร หน่วยการเรียนรู้มันก็คือเนื้อหาสาระที่มันจัดไว้เป็นชุดๆ  มีการ โยงใยความสัมพันธ์ของเนื้อหาจัดเป็นกลุ่มเป็นก้อน หรือว่าเราจะได้ไปดีไซน์กิจกรรมต่อ   อันนี้เป็นตัวอย่างนะคะในเรื่องนึง  หน่วยการเรียนรู้ อาจจะมีการ รวมเนื้อหาที่มันคล้ายกันจัดเป็นกลุ่มเดียวกัน จัดเป็นกลุ่มเดียวกัน ในหนึ่งหน่วย  ไม่ควรต่ำกว่า 8 ชั่วโมง เพราะว่าถ้าน้อยกว่านั้นเช่นว่าบอกว่าหน่วยการเรียนรู้ที่มี 2 ชั่วโมงหรือมี 4 ชั่วโมง มันก็ไม่เพียงพอที่เป็น sorry   ฉะนั้นจะต้องให้มันเกินแตก ชั่วโมงเป็นต้นไปหน่วยการเรียนรู้มีไว้ทำไม  มีไว้ตรงนี้ ต้องการให้ครูสอนตามหนังสือ ครูสอนตามหนังสือรับปกติแล้วครูคนนั้นจะไม่ค่อยเขียนจะไม่ค่อยออกแบบหน่วยการเรียนรู้หรอกค่ะเพราะเขารู้สึกว่ามันเป็นภาระมันเหนื่อยมันอะไรอ่ะแต่จริงๆน่ะถ้าครูออกแบบดีไซน์หน่วยการเรียนรู้ที่ดีๆเนี่ย การเรียนมันจะน่าสนุกมากเลย  เด็ก จ่ามีชีวิตชีวา เครื่องมันเป็นแผนที่มีชีวิตนั้นการสร้างหน่วยการเรียนรู้ที่สามารถทำได้ 2 วิธีวิธีแรกก็คือสร้างหน่วยจาก หรือว่าหัวเรื่องอันที่ 2 คือ สร้างจากผลการเรียนรู้และลองดูนะว่าเราจะ  ตั้งแบบไหนยังแบบแรกอ่ะสร้างจากประเด็นคือสร้างจากไอเดีย  100 ล้อแล้วก็ค่อยมาหาว่าเนื้อหาสาระไหน ที่มันจะมาไหมคะ อาจจะมาช้อปปิ้งจากตรงมาตรฐานการเรียนรู้ตัวชี้วัดนะคะแล้วก็ค่อยเอาไปเขียนเป็นสาระสำคัญสุดท้ายก็มาออกเป็นกิจกรรม  ก็เลยได้หน่วยการเรียนรู้ขึ้นมา อันนี้คือสร้างจากประเด็นก่อนแล้วค่อยไปคิดหาเนื้อหา พี่จะเอามาบูรณาการภายหลัง อันนี้คือวิธีแรก  วิธีที่ 2 นะคะ  วิธีที่ 2 คือสร้างจากเป้าหมาย ท่องไว้เลยว่าต้องการให้ผู้เรียนได้อะไร ได้ความรู้อะไรได้ทักษะอะไร ขอตั้งธงเสร็จปุ๊บก็มาคิด หน่วยการเรียนรู้ให้มันสอดคล้องกับ  เป้าหมายที่เราตั้งเอาไว้วิธีการนี้เขาเรียกว่ารักเหมือนพี่ชายก็คือเอาเป้าหมายเป็นที่ตั้งนะคะแล้วค่อยไปกำหนด ภาระชิ้นงาน ต้นไม้ที่พระราชินีงานก่อนนะจากนั้นค่อยไปกำหนดการวัดการประเมินผล  และสุดท้ายท้ายสุดเลย ค่อยไปออกเขียวออกแบบกิจกรรมทีหลัง    เรียกว่า backward Design เอาเป้าหมายเป็นหลัก     หลักสูตรสถานศึกษาในหลักสูตรสถานศึกษามันก็จะบรรจุรายวิชาต่างๆ ครูผู้สอนจะต้องสอน ก็แยกขายกันเป็นวิชาวิชาเลยนะคะในแต่ละวิชาก็มีการกำหนดเป้าหมายอีก เนื้อหาจะสอนอะไรทักษะกระบวนการจะมีอะไรบ้างและเป้าหมายที่นกไปให้ถึงก็คือตามตัวชี้วัดที่ระบุใน เพราะฉะนั้นหน้าที่ของครูก็จะต้องใช้จินตนาการ  ในความเป็นนักดีไซเนอร์นั่นแหละ ออกแบบหน่วยการเรียนรู้ให้มันน่าเรียน ซึ่งสามารถทำได้ 2 วิธีวิธีแรกก็คือมีคำอธิบายรายวิชาอยู่แล้ว  ก็ สร้างหน่วยได้เลยกับอิชิ หรือไม่มีหน่วยก็คือไม่มีคำอธิบายรายวิชาเราจะต้องเขียนขึ้นมาเอง ซึ่งในรายวิชาพัฒนาหลักสูตร พวกเราจะได้เขียนเครื่องหมายเอง รายได้หลักสูตรที่มันโดนใจเด็ก หลักสูตรเทพ มัดจะขายความสนใจของเด็กๆ   แล้วในคำอธิบายรายวิชามันปรากฏอะไรบ้างมันก็จะปรากฏอยู่ 3 ส่วนด้วยกันส่วนหัว ส่วนตัว เป็นเนื้อหาที่ใช้เรียนมันก็จะบอกทั้ง K ทั้งพีทั้งเอ ส่วนใหญ่นะเวลาเขาเขียนเขาจะแยกกันเป็นพารากราฟพารากราฟแรกน่าจะเป็นพวกเค   รายการที่ 2 จะเป็นพวกที รัชกาลที่ 3 มีไหมคะสุดท้ายเลยก็จะเป็น A  แล้วก็ กำกับด้วยตัวชี้วัดที่ต้องการจะให้เด็กไปถึง   มันจะมีอยู่ 3 ส่วนตรงนี้  ที่เราจะต้องมาดูกันแล้วก็ ออกแบบกันนะคะ การออกแบบไม่ยากเนาะหน้าที่ของครูผู้สอนก็คือจะต้องดีไซน์ยังไง  เราก็ต้องคิดแหละ แล้วก็ต้องหาข้อมูลว่าจะสอนทั้งทีไม่ต้องสอนแบบเคสนะไม่ใช่ซ้อนแบบเดิมๆหรือหนังสือเข้าไปในห้องเรียน ถ้าสอนแบบนั้นน่ะมันไม่ใช่มือครูมืออาชีพหน้าที่ของเราต้องเป็นครูยุค 5g ต้องมีความเป็นมืออาชีพ  วิชาอะไรก็ตามที่ผ่านมือเรา เด็กที่เรียนกับเราแล้วต้องมีความเจริญเติบโตในทุกๆด้าน    ไม่ใช่สอนให้หัวโตอย่างเดียวนะถ้าสอนให้หัวโตอย่างเดียวเนี่ยมันก็จะเป็นภาพฝั่งขวามือน่ะค่ะ สอนหนังสือไปสอนให้ท่องจำแล้วเอาไปสอบไป สุดท้ายคือเด็กกินความรู้นะไม่ได้เอาประยุกต์ใช้ไม่เป็นทักษะก็ไม่มีนิสัยที่ดีก็ไม่เกิดในรายวิชาก็ไม่ได้สอนอะไรเลย สอนการบวกลบคูณหารสอนให้แต่อ่านออกเขียนได้แต่ไม่ได้สอนคุณธรรมสอนนิสัย   สอนแบบนี้ยิ่งยิ่งเรียนยิ่งแห้งเห*่ยว  สอนแบบ มีการดีไซน์ดีๆนะ  เนื้อหาการเรียนกิจกรรมทุกอย่างมันมีการดีไซน์หมดเลย การเรียนแบบให้มันจะมีชีวิตชีวามีความอุดมสมบูรณ์มาก  เป็นแบบฝั่งซ้ายมือนั่นแหละ เรามาเป็นครูยุค 5g พี่สอนให้เด็กเติบโตทางด้านฝั่งซ้ายดีกว่า    เพราะฉะนั้น จะต้องมีการเปลี่ยนระบบในการ เรียนการสอนนะเพราะฉะนั้นในหน่วยการเรียนรู้จะต้องดีไซน์ดีๆนะคะในหน่วยการเรียนรู้ลักษณะของหน่วยของมันก็คือจะต้องมีความสมบูรณ์และจบในตัว  เหมือนหนังสั้นอาจจะต้องจบในตัวไม่ใช่มีตอน 1 ตอน 2 ตอน 3 จบในตัวภายใน 8 ชั่วโมง 10 ชั่วโมงเนี่ย ภายใน 8 ชั่วโมง 10 ชั่วโมงมันจะต้องประกอบไปด้วย เนื้อหา  จุดประสงค์มีเนื้อหามีกิจกรรมมีการวัดการประเมิน อย่างน้อยต้องมี 4 อย่าง ส่วนปัจจัยส่วนองค์ประกอบที่เหลืออย่างเช่นสื่อการสอนเช่นเทคนิคการสอนแรงต่างๆเดี๋ยวมันก็จะรวมอยู่ในนี้แหละแต่มันเป็นเรื่องใหญ่ๆ ที่เอามาเสริมเฉยๆนะคะ  ชั้นการสร้างหน่วยการเรียนรู้ที่ดีนะคือนอกจากเป็นหน่วยที่มีชีวิตชีวาแล้วเนี่ย เนื้อหา ที่เอามาสอนนักเรียนควรจะมีการเชื่อมโยงสัมพันธ์กัน  แล้วก็ ไม่ควรใหญ่หรือเล็กเกินไป เช่นอย่างที่ครูบอกเมื่อสักครู่เนี่ย บอกว่าหน่วยการเรียนรู้นี้เนื้อหา 3 ชั่วโมง มันยังไม่ได้อะไรเลยนะ  มาสอนจริงอ่ะ 50 นาที ขาด 150 นาทีนะคะ  กว่าจะได้ ลงมือปฏิบัติกิจกรรมเดี๋ยวมันก็ไม่ทันเวลาเพราะฉะนั้นคือหน่วยนึงอ่ะ ประมาณสัก 10 ชั่วโมงนะกำลังดี เราจะได้ Design กิจกรรมได้นะแล้วในหน่วยนั้นจะต้องพาผู้เรียนไปสู่มาตรฐาน ตามที่กำหนดไว้ด้วยและหน่วยการเรียนรู้สร้างขึ้นมาปุ๊บ เด็กต้องมีส่วนร่วมด้วยนะไม่ใช่ตลอดทั้งหน่วยสิบชั่วโมงเนี่ยให้เด็กมานั่งฟังอย่างเดียวมันก็ไม่ใช่ และในหน่วยนั้น ก็จะต้องมีชิ้นงาน ที่จะถอนตามเป้าหมายด้วย สมมุติเราสอนให้เด็กว่ายน้ำ  ชิ้นงานคือให้เด็กทำแบบทดสอบ มันก็ไม่เหมือนกันนะ เพราะฉะนั้นภาระงานที่เราให้นั่นก็คือให้ฝึกซ้อมว่ายน้ำให้ว่ายน้ำให้เป็น  มันจะเป็นภาระงานที่มัน Match กับเป้าหมาย แล้วก็เวลาดีไซน์หน่วยเนี่ย เวลา  น้ำหนักคะแนนต้องให้มันพอเหมาะพอสมถ้าเป็นปฏิบัติต้อง งานให้เยอะหน่อยมีบางวิชานะที่ครูเห็นนะ  โหเทคะแนนให้กับการสอบเนี่ย 30 40 น้ำมันเยอะเกินไปเนาะไปท่องจำแบบนั้นคือเด็กไม่ได้อะไรเลยมันก็ไม่ต่างกับการสอนแบบนกแก้วนกขุนทองเพราะฉะนั้นหน้าที่ของครูผู้สอนคือต้องดีไซน์ค่ะดีไซน์โดยเริ่มจากเว็บไซต์ต้องหน่วยนั่นแหละ  ทำให้มันเป็นหน่วยบูรณาการไม่ใช่เป็นหน่วย  หน่วยพัฒนาการกับหน่วยปกติมันต่างกันยังไง หน่วยการเรียนรู้โดยทั่วไปเป็นหน่วยปกติคือสอน  แล้วก็สอบ จบละ  ให้เป็นหน่วยบริการหน่วยบูรณาการ หน่วยบูรณาการพวกนี้ก็คือทั้งผู้เรียนก็ได้ลงมือปฏิบัติด้วย  เวลาเด็กเอาความรู้ไปใช้เนี่ยเขาได้ การใช้ความรู้ในระดับท้องได้ใช้ความรู้ความคิดทักษะประสบการณ์มันไม่แยกจากกันนั่นแสดงว่าครูก็จะต้องมีการดีไซน์กิจกรรม เช่นการให้เรียนเป็นแบบ Project based เนี่ยรับเบรคยังไง  มันจะเป็นรูปแบบการจัดการเรียนรู้ที่ช่วยให้เด็กได้มีส่วนร่วมในกิจกรรมได้คิดขั้นสูง ได้ลงมือทำ สร้างองค์ความรู้ด้วยตนเองการเรียนไม่ใช่อยู่ในห้องเรียนสี่เหลี่ยมอย่างเดียว แล้วก็ถ้ามันบูรณาการ จะต้องมีการ PLC กับ เพื่อนครูด้วย  เราจะลดความซ้ำซ้อนของเนื้อหาภาระงาน  เส้นสมมุติถ้าเราไปสอนภาษาไทยอย่างนี้เราก็ต้องมองหาดูว่าเราจะดีกว่าครูคนไหนได้บ้างเนี่ย สมมุติไปดีกับครูวิทยาศาสตร์อย่างนี้อยู่กับครูภาษาอังกฤษยังไง   ชิ้นงานสร้างขึ้นมาชิ้นงานเดียว   เวลาคิดคะแนนยังไง แยกเป็นรายวิชาไป เด็กทำชิ้นเดียว แต่ออกคะแนนไป 2 ทาง   จะได้ช่วยลดภาระ งานของของเด็กด้วย นี่แหละก็คือนั่งในลักษณะเป็นการบูรณาการ การบูรณาการมันก็จะมีอยู่หลายแบบด้วยกันนะคะ เช่นแบบเรียงลำดับแบบมีส่วนร่วมแบบใยแมงมุมเดี๋ยวครูจะอธิบายในแต่ละแบบอันนี้เป็นการแยกประเภทของปกตินะคะวันนี้เป็นนักวิชาการเขาแยกออกมา  กินหนักๆเนาะ   เป็นกลุ่มเดียวกัน  อธิบายอีกทีนึง การบูรณาการแบบเรียงลำดับมันเป็นยังไง  ก็คือ  เป็นการบูรณาการ 2 เนื้อหาสาระ เอามาสอนให้มันอยู่ในช่วงเวลาเดียวกันสมมุติครูจะสอนวิชาภาษาอังกฤษ  สอนวิชาหลักสูตร ท้องถิ่นยังไง โคราชจีโอพาร์ค  ช่วงนี้หนูก็สอนเดี๋ยวพาไปด้วยหรือจะหาคนมาช่วยสอนเดี๋ยวพามาด้วยในขณะเดียวกันก็สอนภาษาอังกฤษที่มีเนื้อหาเกี่ยวกับชีวะพาไปด้วยแต่ซ้อน ในส่วนของคำศัพท์การแต่งประโยคเกี่ยวกับจีโอพาร์คอะไรเนี่ยนะคะคือบูรณาการ 2 วิชา สอนแยกเนื้อหาสาระ  อยู่ในช่วงเวลาเดียวกันอันที่ 2 แล้วก็ไปดูสมมุติตอนนี้เราสอนภาษาไทยได้สอนภาษาอังกฤษเนี่ย แล้วก็ไปดูมันเข้าข่ายกับรายวิชาไหน สมมุติเราดูแล้วเราจะให้มันเกี่ยวกับชีวภาพให้ได้  ในช่วงพักมันก็อาจจะมีเนื้อหาสาระบางส่วนที่สอดคล้องกับภาษาอังกฤษที่ครูสอนก็ได้มีเนื้อหาที่คาบเกี่ยวกันเพราะฉะนั้นครูเขาจะเอาในส่วนตรงนี้แหละที่มันคาบเกี่ยวกันเอามาสอนเป็นแบบแชร์ หรือแบบมีส่วนร่วม  สอนควบคู่กันไปได้เลย   ประเภทต่อมาใยแมงมุมคิดตีนคิดอะไรไว้ก่อน   มันจะเกี่ยวกับวิชาอะไรได้บ้าง  ปรากฏว่าพอหลังจากที่เช็คละโอเคมันเกี่ยวข้องกับวิชาคณิตศาสตร์ได้ด้วย มีการคำนวณพื้นที่ต่างๆมีการ  เช็คสสารของพื้นดินเขตพื้นที่อะไรก็แล้วแต่  ปอดมีการสร้างผลงานขึ้นมา ก็ได้วิชาศิลปะอย่างเงี้ย ว่าจะกะทิภาพวาดเกี่ยวกับไดโนเสาร์เกี่ยวกับพื้นที่ อันนี้เขาเรียกว่าเป็นการบูรณาการแบบใยแมงมุมคือบูรณาการได้หลายวิชา  ภายใต้ เรื่องตีนนะคะเป็นตัวเดินเรื่อง  อีกอันนึง Android ได้เนาะก็คือเอาทักษะอะไรก็ได้เอามาเป็นแกน เอามาผูกกับรายวิชาต่างๆ  แล้วก็สอนไปด้วยกัน ให้มันเชื่อมโยงกัน ช่วงแรกอาจจะเป็นการสอนวิทยาศาสตร์แล้วก็พยุงพื้นที่โคราชจีโอพาร์คไม่ค่อยนิยมไปเที่ยวภาษาญี่ปุ่นก็ได้อย่างเงี้ย ภาษาอังกฤษก็ได้โดยที่ทั้ง 3 ตัวไหนจะถูกร้อยด้วยสมมติใช้ทักษะความคิดสร้างสรรค์  เอามาใส่ในทุกกิจกรรมทุกเนื้อหาเลยร้อยให้เป็นหนึ่งเดียวเป็นแกนหลัก     ร้านสุดท้ายแบบบูรณาการก็คือเป็นการจัดการเรียนการสอนที่เป็นแบบ  สหวิทยาการผสมผสานทั้งเนื้อหาสาระทักษะความคิดรวบยอดให้มัน ไปด้วยกันหมดเลยเอาแทรกในแต่ละส่วนนะคะแจ้งในแต่ละส่วนอันนี้เขาเรียกว่าการสอนแบบ บูรณาการ   นะคะ เพราะฉะนั้น    การออกแบบหน่วยการเรียนรู้ในสิ่งที่เป็นเรื่องที่สนุกมากๆนะคะ ออกแบบทำยังไงออกแบบก็จะต้องทำให้มันเป็น Sorry นะเหมือนกับเป็นหนังสั้นเนี่ย  ซึ่งเราก็ต้องมีการเขียนก่อนใช่ไหมคะ มันก็เลยเข้ามาสู่ workshop ที่ 2 ซึ่งเราจะได้ฝึกทำกันเป็นกลุ่ม กูจะส่งที่เป็นใบกิจกรรมใบงานต่างๆคำชี้แจงตังค์ให้ด้วยพวกเราทำกันเป็นกลุ่มแบ่งกลุ่มกลุ่มละ 4-5 คน  เลือกคำอธิบายรายวิชาที่เราสนใจมา 1 รายวิชา แล้วก็มาลองออกแบบ หน่วยการเรียนรู้แล้วก็ลองจัดทำโครงสร้างรายวิชา  เดี๋ยวกูจะส่งใบกิจกรรมให้หลังจากนั้นเราก็ศึกษาตัวชี้วัดในทุกตัวที่ปรากฏในคำอธิบายรายวิชา แล้วก็ถอดออกมาเป็น Concept  แล้วก็หลอม กลุ่ม เหมือนที่ครูอุ๊ เชิญชวนให้พวกเรา ดูก่อนหน้านี้นะว่ามีวิธีการล้อมตัวชี้วัดยังไงสุดท้ายก็มาสร้างเป็น Concept หรือ Idea แล้วก็มาเขียนเป็นสาระสำคัญ ตั้งชื่อหน่วยตอนสุดท้าย  ถามว่าทำไมตั้งชื่อไว้ตอนสุดท้ายตอนนั้นคือเราเห็นแล้วไงคะว่าสาระสำคัญมันเป็นไปในทิศทางไหน เราก็จะพอคาดเดาได้ว่าเออสาระสำคัญแบบนี้ มันจะนำไปสู่ การออกแบบกิจกรรมอะไรได้อย่างเนี่ย    ใบกิจกรรมที่ 2 กระปุกจะมีใบความรู้ให้นะคะมีคำชี้แจง มีใบงานให้นะคะมีอยู่ 2 ฉบับเราทำร่วมกัน  อันนี้เป็นตัวอย่าง  สร้างหน่วยการเรียนรู้เนาะหน่วยการเรียนรู้สร้างหน่วยการเรียนรู้ สรุปว่าตอนนี้ยังไม่ปรากฏชื่อชื่อควรจะมาเขียนตอนสุดท้ายตัวชี้วัดที่ครูดึงมาจากคำอธิบายรายวิชา  ว่ามีอยู่ มีอยู่ 10 ตัวนะอันนี้เป็นหน่วยแรก  หลังจากที่ไปดูคำอธิบาย รายละเอียดและในแต่ละ รหัสนะคะ ตัวชี้วัด ปรากฏว่าอ๋อสรุปได้แล้วเรียบร้อย เอามาตั้งเป็นเป้าหมายการเรียนรู้ค่ะแล้วหลังจากนั้น นี่คือครูกำลังจะพาทำหน่วยการเรียนรู้เป็นแบบ backward Design นะคะแล้วก็มาคิดชิ้นงานชิ้นงานแบบไหนที่ ที่มันจะตอบตัวชี้วัดที่เกี่ยวข้องได้  เป็นหลักฐานว่าเด็กได้บรรลุเป้าหมายตามที่กำหนดแล้วนะคะ กูก็ว่าโอเคให้เด็กช่าง ผลงานถ่ายภาพนะคะแล้วก็ผลงานถ่ายภาพเป็นยังไงปุ๊บควรใช้เกณฑ์การให้คะแนนหรือรูบิค  อันนี้เป็นหลักฐานผลการเรียนรู้และก็แนวการวัดการประเมิน แนวการจัดกิจกรรมล่ะ ก็ จัดเป็นแบบโครงงานโดยให้เด็กไปถ่ายภาพแล้วก็ให้มานำเสนอ หน่วยการเรียนรู้นี้มีอยู่ทั้งหมด 10 ชั่วโมง     ก็ต้องไปดีไซน์ว่าทำยังไงเด็กจะมีส่วนร่วม ไอ้เด็กเห*้ย เป็นชาย Center ค่ะ  งั้นเราก็เขียนออกมาเข้าค่ายไม่ต้องเขียนเยอะค่ะว่าเราจะมีแนวการจัดกิจกรรมแบบไหนอันนี้ก็คือ ตัวอย่าง 1 หน่วย อยู่ในหลายวิชานึงก็อาจจะไม่อยู่ 2 หน่วย 3 หน่วยก็แล้วแต่เรานะอันนี้เป็นหน้าตาของโครงสร้างรายวิชา     เอาตัวชี้วัดน่ะเขียนมาก่อน ตัวชี้วัดก็ไปลองมาเป็นสาระสำคัญนะคะแล้วก็ลองมา พอหลังจากนั้นครบละเราลองมาไล่ดูว่าในแต่ละหน่วยเราจะใช้เวลาเท่าไหร่  กำหนดน้ำหนักคะแนนเท่าไหร่ รวมคะแนนแล้วต้องได้ร้อย ส่วนเวลารวมคะแนนแล้วก็ตามให้มันสอดคล้องกับเรา     อันนี้แนะนำไปแล้วนะ การเขียนสาระสำคัญนะคะ     เทคนิคการเขียนสาระสำคัญ ทบทวนอีกรอบนึงนะคะ  ตอนนี้ฉันคิดว่ามันจะเป็นหลักการเป็นนิยามนะ  ให้สังเกตเอา keyword ในเนื้อหาหลักนะคะ มาเป็น การตั้งต้นสังเกตว่ามันจะขึ้นต้นด้วยการหรือความ   แล้วก็การศึกษาเรื่อง เนื้อหาที่จะสอนนั่นแหละ แล้วก็สุดท้ายคุณค่าที่เด็กจะได้ วิธีการเขียน     แล้วก็มาตั้งชื่อใหม่ สุดท้ายเลย วิธีการตั้งชื่อหน่วย   เหมือนกับเราตั้งชื่อหนังอ่ะค่ะ ชื่อมันต้องตื่นตาตื่นใจมันต้องสะท้อน   Concept ของหนังเห็น พอเดาได้ว่าหนังมันจะเป็น Theme แนวไหน ชื่อมันก็ต้องเป็นชื่อที่   พอจะคาดเดาเดี๋ยวเอามันเป็นเรื่องเกี่ยวกับความลึกลับความเป็นตัวตนเองตาย  หนังเรื่อง the city of gold  ชื่อเรื่องกับภาพประกอบยังไงมันเป็นสื่อได้ว่ามันน่าจะเป็นเรื่องของการตามล่าหาสมบัติยังไง เป็นเรื่องการผจญภัย คนดูสามารถที่จะเดาได้เลยว่าเออเป็นหนังที่ชอบแนวนี้หรือเปล่า  เรื่องนี้ค่ะนเรศวรมหาราชยุทธหัตถี  น่าจะเป็นเรื่องของการทำสงครามในเนี่ย    วัยรุ่นพันล้านพันล้าน  มันน่าจะเป็นเรื่องเกี่ยวกับวัยรุ่นคนนึง ที่สร้างเนื้อสร้างตัวจนกระทั่งได้เป็นวัยรุ่นพันล้าน Top Secret  เมื่อฉันก็เป็นหน้าที่เราแล้วแหละว่าจะต้องสร้าง Story ทำยังไงให้หน่วยการเรียนรู้ของเรามีชีวิต ที่ว่าให้ได้นะ  หนังเขายังสร้างให้มีชีวิตชีวาได้ทำไมครูผู้สอนจะสร้างการเรียนการสอนให้มี                            ถ้าตอนนี้เนื้อหาก็เสร็จ เรียบร้อยแล้วนะคะ      วันนี้ก็มีเพียงเท่านี้ค่ะขอบคุณเจ้าหน้าที่ล่ามภาษามือแล้วก็ได้ที่ถอดคำบรรยายแทนเสียงด้วยนะคะ       ขอบคุณค่ะสวัสดีค่ะ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การพัฒนาหลักสูตร (เช้า) 290866 นาโน ตู่</dc:title>
  <dc:creator/>
  <cp:keywords/>
  <dcterms:created xsi:type="dcterms:W3CDTF">2024-01-04T02:55:59Z</dcterms:created>
  <dcterms:modified xsi:type="dcterms:W3CDTF">2024-01-04T02:5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 กันยายน 2566 เวลา 09.00 น.</vt:lpwstr>
  </property>
  <property fmtid="{D5CDD505-2E9C-101B-9397-08002B2CF9AE}" pid="3" name="subtitle">
    <vt:lpwstr/>
  </property>
</Properties>
</file>